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C141C" w14:textId="2F60301F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 three characters of  FIRST_NAME from Worker table.</w:t>
      </w:r>
    </w:p>
    <w:p w14:paraId="1822E5BD" w14:textId="166FACF3" w:rsidR="004811B6" w:rsidRPr="007A1BB7" w:rsidRDefault="004811B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4811B6">
        <w:rPr>
          <w:b w:val="0"/>
          <w:bCs w:val="0"/>
          <w:color w:val="444444"/>
          <w:spacing w:val="3"/>
        </w:rPr>
        <w:drawing>
          <wp:inline distT="0" distB="0" distL="0" distR="0" wp14:anchorId="554A94CF" wp14:editId="4140F610">
            <wp:extent cx="5731510" cy="48526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852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C4A17" w14:textId="13BF28CB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 Q-</w:t>
      </w:r>
      <w:r w:rsidR="00B70223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find the position of the alphabet (‘a’) in the first name column ‘</w:t>
      </w:r>
      <w:proofErr w:type="spellStart"/>
      <w:r w:rsidR="004B3645" w:rsidRPr="004B3645">
        <w:rPr>
          <w:b w:val="0"/>
          <w:bCs w:val="0"/>
          <w:color w:val="444444"/>
          <w:spacing w:val="3"/>
          <w:highlight w:val="yellow"/>
        </w:rPr>
        <w:t>Chirstian</w:t>
      </w:r>
      <w:proofErr w:type="spellEnd"/>
      <w:r w:rsidR="004B3645" w:rsidRPr="004B3645">
        <w:rPr>
          <w:b w:val="0"/>
          <w:bCs w:val="0"/>
          <w:color w:val="444444"/>
          <w:spacing w:val="3"/>
          <w:highlight w:val="yellow"/>
        </w:rPr>
        <w:t>'</w:t>
      </w:r>
      <w:r w:rsidR="004B3645">
        <w:rPr>
          <w:b w:val="0"/>
          <w:bCs w:val="0"/>
          <w:color w:val="444444"/>
          <w:spacing w:val="3"/>
        </w:rPr>
        <w:t xml:space="preserve"> </w:t>
      </w:r>
      <w:r w:rsidRPr="007A1BB7">
        <w:rPr>
          <w:b w:val="0"/>
          <w:bCs w:val="0"/>
          <w:color w:val="444444"/>
          <w:spacing w:val="3"/>
        </w:rPr>
        <w:t>from Worker table.</w:t>
      </w:r>
    </w:p>
    <w:p w14:paraId="6B8125AE" w14:textId="27609B48" w:rsidR="004811B6" w:rsidRDefault="004B3645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4B3645">
        <w:rPr>
          <w:b w:val="0"/>
          <w:bCs w:val="0"/>
          <w:color w:val="444444"/>
          <w:spacing w:val="3"/>
        </w:rPr>
        <w:lastRenderedPageBreak/>
        <w:drawing>
          <wp:inline distT="0" distB="0" distL="0" distR="0" wp14:anchorId="4031E313" wp14:editId="319A4F07">
            <wp:extent cx="5731510" cy="414528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45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A75CD" w14:textId="17859B58" w:rsidR="00B70223" w:rsidRPr="007A1BB7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print the name of employees having the highest salary in each department.</w:t>
      </w:r>
    </w:p>
    <w:p w14:paraId="5C35841F" w14:textId="073D4484" w:rsidR="00B70223" w:rsidRPr="004811B6" w:rsidRDefault="000071F8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  <w:lang w:val="en-US"/>
        </w:rPr>
      </w:pPr>
      <w:r w:rsidRPr="000071F8">
        <w:rPr>
          <w:b w:val="0"/>
          <w:bCs w:val="0"/>
          <w:color w:val="444444"/>
          <w:spacing w:val="3"/>
          <w:lang w:val="en-US"/>
        </w:rPr>
        <w:lastRenderedPageBreak/>
        <w:drawing>
          <wp:inline distT="0" distB="0" distL="0" distR="0" wp14:anchorId="547A2610" wp14:editId="79612060">
            <wp:extent cx="5731510" cy="414528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45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2E87C" w14:textId="77777777" w:rsidR="000C59D4" w:rsidRDefault="000C59D4"/>
    <w:sectPr w:rsidR="000C59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071F8"/>
    <w:rsid w:val="000C59D4"/>
    <w:rsid w:val="004811B6"/>
    <w:rsid w:val="004B3645"/>
    <w:rsid w:val="00B70223"/>
    <w:rsid w:val="00CF577A"/>
    <w:rsid w:val="00F92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00C34B3"/>
  <w15:chartTrackingRefBased/>
  <w15:docId w15:val="{185874C5-D6F1-4A5E-A7ED-8D72026AB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8</Words>
  <Characters>27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Microsoft Office User</cp:lastModifiedBy>
  <cp:revision>6</cp:revision>
  <dcterms:created xsi:type="dcterms:W3CDTF">2021-03-26T13:45:00Z</dcterms:created>
  <dcterms:modified xsi:type="dcterms:W3CDTF">2022-05-22T09:38:00Z</dcterms:modified>
</cp:coreProperties>
</file>